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43AA8" w:rsidRPr="002E5895" w:rsidRDefault="00000000" w:rsidP="002E5895">
      <w:pPr>
        <w:pStyle w:val="1"/>
        <w:jc w:val="center"/>
        <w:rPr>
          <w:rFonts w:ascii="Times New Roman" w:hAnsi="Times New Roman"/>
          <w:sz w:val="20"/>
          <w:szCs w:val="20"/>
          <w:lang w:val="ru-RU"/>
        </w:rPr>
      </w:pPr>
      <w:r w:rsidRPr="002E5895">
        <w:rPr>
          <w:rFonts w:ascii="Times New Roman" w:hAnsi="Times New Roman"/>
          <w:sz w:val="20"/>
          <w:szCs w:val="20"/>
          <w:lang w:val="ru-RU"/>
        </w:rPr>
        <w:t xml:space="preserve">Отчет о </w:t>
      </w:r>
      <w:r w:rsidR="00D37892">
        <w:rPr>
          <w:rFonts w:ascii="Times New Roman" w:hAnsi="Times New Roman"/>
          <w:sz w:val="20"/>
          <w:szCs w:val="20"/>
          <w:lang w:val="ru-RU"/>
        </w:rPr>
        <w:t>Р</w:t>
      </w:r>
      <w:r w:rsidRPr="002E5895">
        <w:rPr>
          <w:rFonts w:ascii="Times New Roman" w:hAnsi="Times New Roman"/>
          <w:sz w:val="20"/>
          <w:szCs w:val="20"/>
          <w:lang w:val="ru-RU"/>
        </w:rPr>
        <w:t>олевой игре</w:t>
      </w:r>
    </w:p>
    <w:p w:rsidR="00443AA8" w:rsidRPr="002E5895" w:rsidRDefault="00000000" w:rsidP="002E5895">
      <w:pPr>
        <w:pStyle w:val="2"/>
        <w:jc w:val="center"/>
        <w:rPr>
          <w:rFonts w:ascii="Times New Roman" w:hAnsi="Times New Roman"/>
          <w:sz w:val="20"/>
          <w:szCs w:val="20"/>
          <w:lang w:val="ru-RU"/>
        </w:rPr>
      </w:pPr>
      <w:r w:rsidRPr="002E5895">
        <w:rPr>
          <w:rFonts w:ascii="Times New Roman" w:hAnsi="Times New Roman"/>
          <w:sz w:val="20"/>
          <w:szCs w:val="20"/>
          <w:lang w:val="ru-RU"/>
        </w:rPr>
        <w:t>Задача</w:t>
      </w:r>
      <w:r w:rsidR="002E5895">
        <w:rPr>
          <w:rFonts w:ascii="Times New Roman" w:hAnsi="Times New Roman"/>
          <w:sz w:val="20"/>
          <w:szCs w:val="20"/>
          <w:lang w:val="ru-RU"/>
        </w:rPr>
        <w:t xml:space="preserve"> №</w:t>
      </w:r>
      <w:r w:rsidRPr="002E5895">
        <w:rPr>
          <w:rFonts w:ascii="Times New Roman" w:hAnsi="Times New Roman"/>
          <w:sz w:val="20"/>
          <w:szCs w:val="20"/>
          <w:lang w:val="ru-RU"/>
        </w:rPr>
        <w:t>2 — Доставка заказов</w:t>
      </w:r>
      <w:r w:rsidR="00D37892">
        <w:rPr>
          <w:rFonts w:ascii="Times New Roman" w:hAnsi="Times New Roman"/>
          <w:sz w:val="20"/>
          <w:szCs w:val="20"/>
          <w:lang w:val="ru-RU"/>
        </w:rPr>
        <w:t xml:space="preserve"> (D</w:t>
      </w:r>
      <w:proofErr w:type="spellStart"/>
      <w:r w:rsidR="00D37892">
        <w:rPr>
          <w:rFonts w:ascii="Times New Roman" w:hAnsi="Times New Roman"/>
          <w:sz w:val="20"/>
          <w:szCs w:val="20"/>
        </w:rPr>
        <w:t>elivery</w:t>
      </w:r>
      <w:proofErr w:type="spellEnd"/>
      <w:r w:rsidR="00D37892">
        <w:rPr>
          <w:rFonts w:ascii="Times New Roman" w:hAnsi="Times New Roman"/>
          <w:sz w:val="20"/>
          <w:szCs w:val="20"/>
          <w:lang w:val="ru-RU"/>
        </w:rPr>
        <w:t>)</w:t>
      </w:r>
    </w:p>
    <w:p w:rsidR="00443AA8" w:rsidRPr="00D37892" w:rsidRDefault="00000000" w:rsidP="002E5895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D37892">
        <w:rPr>
          <w:rFonts w:ascii="Times New Roman" w:hAnsi="Times New Roman"/>
          <w:sz w:val="20"/>
          <w:szCs w:val="20"/>
          <w:lang w:val="ru-RU"/>
        </w:rPr>
        <w:t>1. Распределение участников по ролям</w:t>
      </w:r>
      <w:r w:rsidR="002E5895" w:rsidRPr="00D37892">
        <w:rPr>
          <w:rFonts w:ascii="Times New Roman" w:hAnsi="Times New Roman"/>
          <w:sz w:val="20"/>
          <w:szCs w:val="20"/>
          <w:lang w:val="ru-RU"/>
        </w:rPr>
        <w:br/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61"/>
        <w:gridCol w:w="2225"/>
        <w:gridCol w:w="1642"/>
        <w:gridCol w:w="5248"/>
      </w:tblGrid>
      <w:tr w:rsidR="00443AA8" w:rsidTr="00443A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0" w:type="dxa"/>
            <w:tcBorders>
              <w:bottom w:val="single" w:sz="6" w:space="0" w:color="000000"/>
            </w:tcBorders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2175" w:type="dxa"/>
            <w:tcBorders>
              <w:bottom w:val="single" w:sz="6" w:space="0" w:color="000000"/>
            </w:tcBorders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1605" w:type="dxa"/>
            <w:tcBorders>
              <w:bottom w:val="single" w:sz="6" w:space="0" w:color="000000"/>
            </w:tcBorders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Участник</w:t>
            </w:r>
            <w:proofErr w:type="spellEnd"/>
          </w:p>
        </w:tc>
        <w:tc>
          <w:tcPr>
            <w:tcW w:w="5129" w:type="dxa"/>
            <w:tcBorders>
              <w:bottom w:val="single" w:sz="6" w:space="0" w:color="000000"/>
            </w:tcBorders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Основные</w:t>
            </w:r>
            <w:proofErr w:type="spellEnd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задачи</w:t>
            </w:r>
            <w:proofErr w:type="spellEnd"/>
          </w:p>
        </w:tc>
      </w:tr>
      <w:tr w:rsidR="00443AA8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едущий</w:t>
            </w:r>
            <w:proofErr w:type="spellEnd"/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clockwob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ординация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гры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одерация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суждения</w:t>
            </w:r>
            <w:proofErr w:type="spellEnd"/>
          </w:p>
        </w:tc>
      </w:tr>
      <w:tr w:rsidR="00443AA8" w:rsidTr="00443AA8">
        <w:trPr>
          <w:trHeight w:val="474"/>
        </w:trPr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елопроизводитель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r w:rsidR="002E5895"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№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mallieva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иксация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опросов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и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ветов</w:t>
            </w:r>
            <w:proofErr w:type="spellEnd"/>
          </w:p>
        </w:tc>
      </w:tr>
      <w:tr w:rsidR="00443AA8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елопроизводитель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r w:rsidR="002E5895"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№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rymundzu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иксация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требностей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и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блем</w:t>
            </w:r>
            <w:proofErr w:type="spellEnd"/>
          </w:p>
        </w:tc>
      </w:tr>
      <w:tr w:rsidR="00443AA8" w:rsidRPr="002E5895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mallieva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Доставка заказов от места 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борки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до клиента</w:t>
            </w:r>
          </w:p>
        </w:tc>
      </w:tr>
      <w:tr w:rsidR="00443AA8" w:rsidRPr="002E5895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rymundzu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онтроль за курьерами, переназначение заказов</w:t>
            </w:r>
          </w:p>
        </w:tc>
      </w:tr>
      <w:tr w:rsidR="00443AA8" w:rsidRPr="002E5895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clockwob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вод информации о заказах в систему</w:t>
            </w:r>
          </w:p>
        </w:tc>
      </w:tr>
      <w:tr w:rsidR="00443AA8" w:rsidRPr="002E5895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ухгалтерии</w:t>
            </w:r>
            <w:proofErr w:type="spellEnd"/>
          </w:p>
        </w:tc>
        <w:tc>
          <w:tcPr>
            <w:tcW w:w="1605" w:type="dxa"/>
          </w:tcPr>
          <w:p w:rsidR="00443AA8" w:rsidRPr="005C4D06" w:rsidRDefault="005C4D06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mallieva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асчет оплаты курьеров и взаиморасчеты с поставщиками</w:t>
            </w:r>
          </w:p>
        </w:tc>
      </w:tr>
      <w:tr w:rsidR="00443AA8" w:rsidRPr="002E5895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rymundzu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егистрация курьеров, управление правами доступа</w:t>
            </w:r>
          </w:p>
        </w:tc>
      </w:tr>
      <w:tr w:rsidR="00443AA8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газина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clockwob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Формирование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и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ередача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</w:tr>
      <w:tr w:rsidR="00443AA8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mallieva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учение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а</w:t>
            </w:r>
            <w:proofErr w:type="spellEnd"/>
          </w:p>
        </w:tc>
      </w:tr>
      <w:tr w:rsidR="00443AA8" w:rsidTr="00443AA8">
        <w:tc>
          <w:tcPr>
            <w:tcW w:w="450" w:type="dxa"/>
          </w:tcPr>
          <w:p w:rsidR="00443AA8" w:rsidRPr="002E5895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11</w:t>
            </w:r>
          </w:p>
        </w:tc>
        <w:tc>
          <w:tcPr>
            <w:tcW w:w="2175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манды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605" w:type="dxa"/>
          </w:tcPr>
          <w:p w:rsidR="00443AA8" w:rsidRPr="002E5895" w:rsidRDefault="002E5895" w:rsidP="002E5895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clockwob</w:t>
            </w:r>
            <w:proofErr w:type="spellEnd"/>
          </w:p>
        </w:tc>
        <w:tc>
          <w:tcPr>
            <w:tcW w:w="5129" w:type="dxa"/>
          </w:tcPr>
          <w:p w:rsidR="00443AA8" w:rsidRPr="002E5895" w:rsidRDefault="00000000" w:rsidP="002E5895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ка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ы</w:t>
            </w:r>
            <w:proofErr w:type="spellEnd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ки</w:t>
            </w:r>
            <w:bookmarkStart w:id="0" w:name="распределение-участников-по-ролям"/>
            <w:bookmarkEnd w:id="0"/>
            <w:proofErr w:type="spellEnd"/>
          </w:p>
        </w:tc>
      </w:tr>
    </w:tbl>
    <w:p w:rsidR="00443AA8" w:rsidRPr="002E5895" w:rsidRDefault="00000000" w:rsidP="002E5895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2E5895">
        <w:rPr>
          <w:rFonts w:ascii="Times New Roman" w:hAnsi="Times New Roman"/>
          <w:sz w:val="20"/>
          <w:szCs w:val="20"/>
          <w:lang w:val="ru-RU"/>
        </w:rPr>
        <w:t>2. Краткое описание каждой роли о себе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750"/>
        <w:gridCol w:w="7826"/>
      </w:tblGrid>
      <w:tr w:rsidR="00443AA8" w:rsidTr="00443A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10" w:type="dxa"/>
            <w:tcBorders>
              <w:bottom w:val="single" w:sz="6" w:space="0" w:color="000000"/>
            </w:tcBorders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7649" w:type="dxa"/>
            <w:tcBorders>
              <w:bottom w:val="single" w:sz="6" w:space="0" w:color="000000"/>
            </w:tcBorders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Описание</w:t>
            </w:r>
            <w:proofErr w:type="spellEnd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оли</w:t>
            </w:r>
            <w:proofErr w:type="spellEnd"/>
          </w:p>
        </w:tc>
      </w:tr>
      <w:tr w:rsidR="00443AA8" w:rsidRPr="002E5895" w:rsidTr="00443AA8"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Я работаю неполный день, </w:t>
            </w:r>
            <w:r w:rsidR="00D37892" w:rsidRP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и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ногда 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овмещаю с учебой. Доставляю заказы на велосипеде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или пешком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в центре города. Для меня важно иметь гибкий график и понятную 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гибкую 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у оплаты. Хотел бы видеть заказы, которые находятся поблизости от меня, чтобы оптимизировать маршрут.”</w:t>
            </w:r>
          </w:p>
        </w:tc>
      </w:tr>
      <w:tr w:rsidR="00443AA8" w:rsidRPr="002E5895" w:rsidTr="00443AA8"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Я координирую работу команды из 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0-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5 курьеров. Моя задача — следить за своевременным выполнением заказов и оперативно решать проблемы. Сейчас я использую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внутренний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мессенджер для связи с курьерами, что неудобно при большом количестве заказов.”</w:t>
            </w:r>
          </w:p>
        </w:tc>
      </w:tr>
      <w:tr w:rsidR="00443AA8" w:rsidRPr="002E5895" w:rsidTr="00443AA8"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Я принимаю заказы от магазинов по телефону, электронной почте и через мессенджеры. Затем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,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вручную вношу данные в таблицу 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Excel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. Это занимает много времени, особенно в часы пик, когда заказов много.”</w:t>
            </w:r>
          </w:p>
        </w:tc>
      </w:tr>
      <w:tr w:rsidR="00443AA8" w:rsidRPr="002E5895" w:rsidTr="00443AA8"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редставитель</w:t>
            </w:r>
            <w:proofErr w:type="spellEnd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бухгалтерии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Я рассчитываю оплату курьерам на основе выполненных заказов и формирую счета для поставщиков заказов. Сейчас данные получаю из таблицы 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Excel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, что часто приводит к ошибкам и задержкам.”</w:t>
            </w:r>
          </w:p>
        </w:tc>
      </w:tr>
      <w:tr w:rsidR="00443AA8" w:rsidRPr="002E5895" w:rsidTr="00443AA8"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Администратор</w:t>
            </w:r>
            <w:proofErr w:type="spellEnd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Я отвечаю за техническую поддержку системы и управление пользователями. Регистрирую новых курьеров, настраиваю им права доступа и решаю технические проблемы.”</w:t>
            </w:r>
          </w:p>
        </w:tc>
      </w:tr>
      <w:tr w:rsidR="00443AA8" w:rsidRPr="002E5895" w:rsidTr="00443AA8"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редставитель</w:t>
            </w:r>
            <w:proofErr w:type="spellEnd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магазина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Наш магазин ежедневно формирует около 50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-70 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заказов на доставку. Мы передаем информацию оператору по телефону или через мессенджер, часто возникают ошибки и недопонимания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, хотелось бы это улучшить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.”</w:t>
            </w:r>
          </w:p>
        </w:tc>
      </w:tr>
      <w:tr w:rsidR="00443AA8" w:rsidRPr="002E5895" w:rsidTr="00443AA8"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lastRenderedPageBreak/>
              <w:t>Клиент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Я часто заказываю доставку продуктов и готовой еды. Для меня важно знать точное время доставки и иметь возможность отслеживать статус заказа.”</w:t>
            </w:r>
          </w:p>
        </w:tc>
      </w:tr>
      <w:tr w:rsidR="00443AA8" w:rsidRPr="002E5895" w:rsidTr="002E5895">
        <w:trPr>
          <w:trHeight w:val="122"/>
        </w:trPr>
        <w:tc>
          <w:tcPr>
            <w:tcW w:w="1710" w:type="dxa"/>
          </w:tcPr>
          <w:p w:rsidR="00443AA8" w:rsidRPr="002E5895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редставитель</w:t>
            </w:r>
            <w:proofErr w:type="spellEnd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команды</w:t>
            </w:r>
            <w:proofErr w:type="spellEnd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E5895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7649" w:type="dxa"/>
          </w:tcPr>
          <w:p w:rsidR="00443AA8" w:rsidRPr="002E5895" w:rsidRDefault="00000000" w:rsidP="00D37892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Мы создаем систему для оптимизации процесса достав</w:t>
            </w:r>
            <w:r w:rsidR="005C4D0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</w:t>
            </w:r>
            <w:r w:rsidRPr="002E5895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и. Наша цель — сделать удобный интерфейс для всех пользователей и автоматизировать рутинные процессы.”</w:t>
            </w:r>
          </w:p>
        </w:tc>
      </w:tr>
    </w:tbl>
    <w:p w:rsidR="004E6E88" w:rsidRDefault="004E6E88" w:rsidP="002E5895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</w:p>
    <w:p w:rsidR="00443AA8" w:rsidRPr="002E5895" w:rsidRDefault="00000000" w:rsidP="002E5895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2E5895">
        <w:rPr>
          <w:rFonts w:ascii="Times New Roman" w:hAnsi="Times New Roman"/>
          <w:sz w:val="20"/>
          <w:szCs w:val="20"/>
          <w:lang w:val="ru-RU"/>
        </w:rPr>
        <w:t>3. Потребности ролей и возникающие проблемы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657"/>
        <w:gridCol w:w="4328"/>
        <w:gridCol w:w="3591"/>
      </w:tblGrid>
      <w:tr w:rsidR="00443AA8" w:rsidTr="00443A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20" w:type="dxa"/>
            <w:tcBorders>
              <w:bottom w:val="single" w:sz="6" w:space="0" w:color="000000"/>
            </w:tcBorders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4230" w:type="dxa"/>
            <w:tcBorders>
              <w:bottom w:val="single" w:sz="6" w:space="0" w:color="000000"/>
            </w:tcBorders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отребности</w:t>
            </w:r>
            <w:proofErr w:type="spellEnd"/>
          </w:p>
        </w:tc>
        <w:tc>
          <w:tcPr>
            <w:tcW w:w="3510" w:type="dxa"/>
            <w:tcBorders>
              <w:bottom w:val="single" w:sz="6" w:space="0" w:color="000000"/>
            </w:tcBorders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роблемы</w:t>
            </w:r>
            <w:proofErr w:type="spellEnd"/>
          </w:p>
        </w:tc>
      </w:tr>
      <w:tr w:rsidR="00443AA8" w:rsidRPr="004E6E88" w:rsidTr="00443AA8">
        <w:tc>
          <w:tcPr>
            <w:tcW w:w="162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423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Удобный интерфейс для выбора заказов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птимальный маршрут для доставки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Прозрачная система оплаты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br/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Возможность быстро отмечать статус заказа</w:t>
            </w:r>
          </w:p>
        </w:tc>
        <w:tc>
          <w:tcPr>
            <w:tcW w:w="351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Сложность планирования маршрута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тсутствие актуальной информации о заказах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Неудобная коммуникация с диспетчером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Задержки с оплатой</w:t>
            </w:r>
          </w:p>
        </w:tc>
      </w:tr>
      <w:tr w:rsidR="00443AA8" w:rsidRPr="004E6E88" w:rsidTr="00443AA8">
        <w:tc>
          <w:tcPr>
            <w:tcW w:w="162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423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Полная информация о статусе всех заказов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Данные о местоположении и занятости курьеров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Инструменты для эффективного распределения заказов</w:t>
            </w:r>
          </w:p>
        </w:tc>
        <w:tc>
          <w:tcPr>
            <w:tcW w:w="351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Сложность контроля большого количества курьеров• Ручное переназначение заказов при проблемах• Отсутствие централизованной системы коммуникации</w:t>
            </w:r>
          </w:p>
        </w:tc>
      </w:tr>
      <w:tr w:rsidR="00443AA8" w:rsidRPr="004E6E88" w:rsidTr="00443AA8">
        <w:tc>
          <w:tcPr>
            <w:tcW w:w="162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423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Единый формат для всех входящих заказов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• Автоматизация ввода </w:t>
            </w:r>
            <w:proofErr w:type="gramStart"/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данных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</w:t>
            </w:r>
            <w:proofErr w:type="gramEnd"/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Быстрая проверка корректности заказа</w:t>
            </w:r>
          </w:p>
        </w:tc>
        <w:tc>
          <w:tcPr>
            <w:tcW w:w="351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Разные форматы заказов от разных поставщиков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Большой объем ручного ввода данных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Высокая вероятность ошибок при вводе</w:t>
            </w:r>
          </w:p>
        </w:tc>
      </w:tr>
      <w:tr w:rsidR="00443AA8" w:rsidRPr="004E6E88" w:rsidTr="00443AA8">
        <w:tc>
          <w:tcPr>
            <w:tcW w:w="162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редставитель</w:t>
            </w:r>
            <w:proofErr w:type="spellEnd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бухгалтерии</w:t>
            </w:r>
            <w:proofErr w:type="spellEnd"/>
          </w:p>
        </w:tc>
        <w:tc>
          <w:tcPr>
            <w:tcW w:w="423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Автоматизированный расчет оплаты курьерам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Точная информация о выполненных заказах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Интеграция с бухгалтерской системой</w:t>
            </w:r>
          </w:p>
        </w:tc>
        <w:tc>
          <w:tcPr>
            <w:tcW w:w="351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Ручной расчет оплаты</w:t>
            </w:r>
            <w:r w:rsidR="004E6E88"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         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Несвоевременное получение данных о доставках</w:t>
            </w:r>
            <w:r w:rsidR="00D81A26" w:rsidRP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Сложность формирования отчетности</w:t>
            </w:r>
          </w:p>
        </w:tc>
      </w:tr>
      <w:tr w:rsidR="00443AA8" w:rsidRPr="004E6E88" w:rsidTr="00443AA8">
        <w:tc>
          <w:tcPr>
            <w:tcW w:w="162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Администратор</w:t>
            </w:r>
            <w:proofErr w:type="spellEnd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23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Удобные инструменты для управления пользователями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Мониторинг работы системы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Быстрое решение технических проблем</w:t>
            </w:r>
          </w:p>
        </w:tc>
        <w:tc>
          <w:tcPr>
            <w:tcW w:w="351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Сложность с массовой регистрацией пользователей</w:t>
            </w:r>
            <w:r w:rsidR="00D81A26" w:rsidRP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  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тсутствие централизованного управления правами</w:t>
            </w:r>
          </w:p>
        </w:tc>
      </w:tr>
      <w:tr w:rsidR="00443AA8" w:rsidRPr="004E6E88" w:rsidTr="00443AA8">
        <w:tc>
          <w:tcPr>
            <w:tcW w:w="162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Представитель</w:t>
            </w:r>
            <w:proofErr w:type="spellEnd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магазина</w:t>
            </w:r>
            <w:proofErr w:type="spellEnd"/>
          </w:p>
        </w:tc>
        <w:tc>
          <w:tcPr>
            <w:tcW w:w="423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Простая система передачи заказов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  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тслеживание статуса доставки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   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братная связь о качестве доставки</w:t>
            </w:r>
          </w:p>
        </w:tc>
        <w:tc>
          <w:tcPr>
            <w:tcW w:w="351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шибки при передаче информации о заказах</w:t>
            </w:r>
            <w:r w:rsidR="00D81A26" w:rsidRP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тсутствие информации о статусе доставк</w:t>
            </w:r>
            <w:r w:rsidR="00D81A26" w:rsidRP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и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Сложность контроля качества услуг</w:t>
            </w:r>
          </w:p>
        </w:tc>
      </w:tr>
      <w:tr w:rsidR="00443AA8" w:rsidRPr="004E6E88" w:rsidTr="00443AA8">
        <w:tc>
          <w:tcPr>
            <w:tcW w:w="162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4E6E88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423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Точная информация о времени доставки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тслеживание статуса заказа</w:t>
            </w:r>
            <w:r w:rsid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         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Удобная связь с курьером</w:t>
            </w:r>
          </w:p>
        </w:tc>
        <w:tc>
          <w:tcPr>
            <w:tcW w:w="3510" w:type="dxa"/>
          </w:tcPr>
          <w:p w:rsidR="00443AA8" w:rsidRPr="004E6E88" w:rsidRDefault="00000000" w:rsidP="004E6E88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</w:pP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Неопределенность со временем доставки</w:t>
            </w:r>
            <w:r w:rsidR="00D81A26" w:rsidRP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Отсутствие информации о статусе заказа</w:t>
            </w:r>
            <w:r w:rsidR="00D81A26" w:rsidRPr="00D81A26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 xml:space="preserve">            </w:t>
            </w:r>
            <w:r w:rsidRPr="004E6E88">
              <w:rPr>
                <w:rFonts w:ascii="Times New Roman" w:eastAsia="Cambria" w:hAnsi="Times New Roman"/>
                <w:i/>
                <w:iCs/>
                <w:sz w:val="21"/>
                <w:szCs w:val="21"/>
                <w:lang w:val="ru-RU"/>
              </w:rPr>
              <w:t>• Сложность связи с курьером</w:t>
            </w:r>
          </w:p>
        </w:tc>
      </w:tr>
    </w:tbl>
    <w:p w:rsidR="004E6E88" w:rsidRPr="00D81A26" w:rsidRDefault="00000000" w:rsidP="00D81A26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D81A26">
        <w:rPr>
          <w:rFonts w:ascii="Times New Roman" w:hAnsi="Times New Roman"/>
          <w:sz w:val="20"/>
          <w:szCs w:val="20"/>
          <w:lang w:val="ru-RU"/>
        </w:rPr>
        <w:t>4.</w:t>
      </w:r>
      <w:r w:rsidR="00D81A26" w:rsidRPr="00D81A26"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D81A26">
        <w:rPr>
          <w:rFonts w:ascii="Times New Roman" w:hAnsi="Times New Roman"/>
          <w:sz w:val="20"/>
          <w:szCs w:val="20"/>
          <w:lang w:val="ru-RU"/>
        </w:rPr>
        <w:t>Вопросы и ответы от ролей</w:t>
      </w:r>
    </w:p>
    <w:tbl>
      <w:tblPr>
        <w:tblStyle w:val="Table"/>
        <w:tblW w:w="9360" w:type="dxa"/>
        <w:tblInd w:w="138" w:type="dxa"/>
        <w:tblLayout w:type="fixed"/>
        <w:tblLook w:val="0020" w:firstRow="1" w:lastRow="0" w:firstColumn="0" w:lastColumn="0" w:noHBand="0" w:noVBand="0"/>
      </w:tblPr>
      <w:tblGrid>
        <w:gridCol w:w="465"/>
        <w:gridCol w:w="1830"/>
        <w:gridCol w:w="1620"/>
        <w:gridCol w:w="1770"/>
        <w:gridCol w:w="3675"/>
      </w:tblGrid>
      <w:tr w:rsidR="00443AA8" w:rsidTr="00443A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5" w:type="dxa"/>
            <w:tcBorders>
              <w:bottom w:val="single" w:sz="6" w:space="0" w:color="000000"/>
            </w:tcBorders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№</w:t>
            </w:r>
          </w:p>
        </w:tc>
        <w:tc>
          <w:tcPr>
            <w:tcW w:w="1830" w:type="dxa"/>
            <w:tcBorders>
              <w:bottom w:val="single" w:sz="6" w:space="0" w:color="000000"/>
            </w:tcBorders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Вопрос</w:t>
            </w:r>
            <w:proofErr w:type="spellEnd"/>
          </w:p>
        </w:tc>
        <w:tc>
          <w:tcPr>
            <w:tcW w:w="1620" w:type="dxa"/>
            <w:tcBorders>
              <w:bottom w:val="single" w:sz="6" w:space="0" w:color="000000"/>
            </w:tcBorders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оль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задающая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вопрос</w:t>
            </w:r>
            <w:proofErr w:type="spellEnd"/>
          </w:p>
        </w:tc>
        <w:tc>
          <w:tcPr>
            <w:tcW w:w="1770" w:type="dxa"/>
            <w:tcBorders>
              <w:bottom w:val="single" w:sz="6" w:space="0" w:color="000000"/>
            </w:tcBorders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Роль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,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отвечающая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на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вопрос</w:t>
            </w:r>
            <w:proofErr w:type="spellEnd"/>
          </w:p>
        </w:tc>
        <w:tc>
          <w:tcPr>
            <w:tcW w:w="3675" w:type="dxa"/>
            <w:tcBorders>
              <w:bottom w:val="single" w:sz="6" w:space="0" w:color="000000"/>
            </w:tcBorders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Ответ</w:t>
            </w:r>
            <w:proofErr w:type="spellEnd"/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Какую информацию вы хотели бы видеть </w:t>
            </w: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при выборе заказа?</w:t>
            </w:r>
          </w:p>
        </w:tc>
        <w:tc>
          <w:tcPr>
            <w:tcW w:w="1620" w:type="dxa"/>
          </w:tcPr>
          <w:p w:rsidR="00443AA8" w:rsidRPr="005C4D0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5C4D0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lastRenderedPageBreak/>
              <w:t>Представитель</w:t>
            </w:r>
            <w:proofErr w:type="spellEnd"/>
            <w:r w:rsidRPr="005C4D0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C4D0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Мне </w:t>
            </w:r>
            <w:r w:rsidR="005C4D0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необходимо </w:t>
            </w: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знать адрес получения и доставки, вес заказа, срочность, стоимость доставки для </w:t>
            </w: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lastRenderedPageBreak/>
              <w:t>меня. Также хотелось бы видеть расстояние между точками и примерное время в пути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lastRenderedPageBreak/>
              <w:t>2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вы контролируете своевременную доставку заказов сейчас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 данный момент</w:t>
            </w: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я связываюсь с курьерами по телефону или через мессенджер. Это отнимает много времени и не всегда эффективно, особенно когда курьер в пути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ие данные о заказе вам необходимы для ввода в систему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</w:t>
            </w:r>
            <w:r w:rsid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Мне н</w:t>
            </w: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ужен адрес отправителя, адрес получателя, контактные данные, содержимое заказа, сроки доставки, особые условия хранения или транспортировки.”</w:t>
            </w:r>
          </w:p>
        </w:tc>
      </w:tr>
      <w:tr w:rsidR="00443AA8" w:rsidRPr="00D37892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ая информация вам необходима для расчета оплаты курьерам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ии</w:t>
            </w:r>
            <w:proofErr w:type="spellEnd"/>
          </w:p>
        </w:tc>
        <w:tc>
          <w:tcPr>
            <w:tcW w:w="3675" w:type="dxa"/>
          </w:tcPr>
          <w:p w:rsidR="00443AA8" w:rsidRPr="00D37892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Нам нужны данные о количестве выполненных заказов, расстоянии, типе заказа (обычный/срочный), времени доставки. </w:t>
            </w:r>
            <w:r w:rsidRPr="00D37892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Также нужна информация о бонусах или штрафах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часто вы обновляете информацию о заказе и его статусе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Я стараюсь обновлять статус сразу после выполнения каждого этапа: взял заказ, еду к клиенту, доставил.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о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огда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бываю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ли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е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спеваю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если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ов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ного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ие проблемы возникают при передаче заказов в службу доставки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магазина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Часто бывают ошибки в адресах, сложно отслеживать статус доставки, иногда информация о специальных требованиях к доставке не доходит до курьера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Что для вас самое важное при получении заказа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Точное время доставки, возможность связаться с курьером, уведомления о статусе заказа. Хочу знать, когда курьер будет у меня, чтобы не ждать весь день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вы распределяете заказы между курьерами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Сейчас я делаю это вручную, учитывая местоположение курьера, его загруженность и тип транспорта.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Хотелос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ы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,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чтобы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а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лагала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тимальное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спределение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вы планируете свой маршрут при наличии нескольких заказов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“Обычно я сам выстраиваю маршрут по карте, стараясь оптимизировать путь. Это занимает время и не всегда получается найти самый короткий маршрут.”</w:t>
            </w:r>
          </w:p>
        </w:tc>
      </w:tr>
      <w:tr w:rsidR="00443AA8" w:rsidRPr="00D81A26" w:rsidTr="00443AA8">
        <w:tc>
          <w:tcPr>
            <w:tcW w:w="46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b/>
                <w:bCs/>
                <w:sz w:val="20"/>
                <w:szCs w:val="20"/>
              </w:rPr>
              <w:t>10</w:t>
            </w:r>
          </w:p>
        </w:tc>
        <w:tc>
          <w:tcPr>
            <w:tcW w:w="183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ие проблемы возникают при расчете оплаты курьерам?</w:t>
            </w:r>
          </w:p>
        </w:tc>
        <w:tc>
          <w:tcPr>
            <w:tcW w:w="162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зработчиков</w:t>
            </w:r>
            <w:proofErr w:type="spellEnd"/>
          </w:p>
        </w:tc>
        <w:tc>
          <w:tcPr>
            <w:tcW w:w="1770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едставитель</w:t>
            </w:r>
            <w:proofErr w:type="spellEnd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ии</w:t>
            </w:r>
            <w:proofErr w:type="spellEnd"/>
          </w:p>
        </w:tc>
        <w:tc>
          <w:tcPr>
            <w:tcW w:w="3675" w:type="dxa"/>
          </w:tcPr>
          <w:p w:rsidR="00443AA8" w:rsidRPr="00D81A26" w:rsidRDefault="00000000" w:rsidP="00D81A26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“Часто бывают расхождения в данных о выполненных заказах, сложно учитывать дополнительные факторы, такие как пробки или погодные условия.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ы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иногда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е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тмечают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lastRenderedPageBreak/>
              <w:t>выполнение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а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овремя</w:t>
            </w:r>
            <w:proofErr w:type="spellEnd"/>
            <w:r w:rsidRPr="00D81A26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.”</w:t>
            </w:r>
            <w:bookmarkStart w:id="1" w:name="отчет-о-ролевой-игре"/>
            <w:bookmarkStart w:id="2" w:name="задача-2-доставка-заказов"/>
            <w:bookmarkEnd w:id="1"/>
            <w:bookmarkEnd w:id="2"/>
          </w:p>
        </w:tc>
      </w:tr>
    </w:tbl>
    <w:p w:rsidR="00AB044A" w:rsidRDefault="00AB044A"/>
    <w:sectPr w:rsidR="00AB044A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proofState w:spelling="clean" w:grammar="clean"/>
  <w:defaultTabStop w:val="720"/>
  <w:autoHyphenation/>
  <w:hyphenationZone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3AA8"/>
    <w:rsid w:val="002E5895"/>
    <w:rsid w:val="00443AA8"/>
    <w:rsid w:val="004E6E88"/>
    <w:rsid w:val="005C4D06"/>
    <w:rsid w:val="00AB044A"/>
    <w:rsid w:val="00D37892"/>
    <w:rsid w:val="00D8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D808279"/>
  <w15:docId w15:val="{8BC413B2-A39F-FE4A-AF19-668CB35BF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styleId="a6">
    <w:name w:val="footnote reference"/>
    <w:rPr>
      <w:vertAlign w:val="superscript"/>
    </w:rPr>
  </w:style>
  <w:style w:type="character" w:styleId="a7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b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f">
    <w:name w:val="index heading"/>
    <w:basedOn w:val="Heading"/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customStyle="1" w:styleId="TableContents">
    <w:name w:val="Table Contents"/>
    <w:basedOn w:val="a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109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icrosoft Office User</cp:lastModifiedBy>
  <cp:revision>2</cp:revision>
  <dcterms:created xsi:type="dcterms:W3CDTF">2025-04-29T14:32:00Z</dcterms:created>
  <dcterms:modified xsi:type="dcterms:W3CDTF">2025-07-29T14:37:00Z</dcterms:modified>
  <dc:language>en-US</dc:language>
</cp:coreProperties>
</file>